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7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6515 - DAMAGE TO DOOR Visual damage (minor) - FLOOR 1 LOCATION Single Ris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7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5Z</dcterms:created>
  <dcterms:modified xsi:type="dcterms:W3CDTF">2024-04-25T10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